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X3089dc825396953a6855f792a4a6b421c8782df"/>
    <w:p>
      <w:pPr>
        <w:pStyle w:val="Heading1"/>
      </w:pPr>
      <w:r>
        <w:t xml:space="preserve">Internship Application Letter for Weld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dustrial Development Department</w:t>
      </w:r>
      <w:r>
        <w:br/>
      </w:r>
      <w:r>
        <w:t xml:space="preserve">Jeddah Chamber of Commerce &amp; Industry</w:t>
      </w:r>
      <w:r>
        <w:br/>
      </w:r>
      <w:r>
        <w:t xml:space="preserve">Jeddah, Saudi Arabia</w:t>
      </w:r>
    </w:p>
    <w:bookmarkStart w:id="20" w:name="X9db68f218e16aa2fcbd5a03f020f498e53aab83"/>
    <w:p>
      <w:pPr>
        <w:pStyle w:val="Heading2"/>
      </w:pPr>
      <w:r>
        <w:t xml:space="preserve">Subject: Internship Application for Welder Position in Jeddah, Saudi Arabia</w:t>
      </w:r>
    </w:p>
    <w:p>
      <w:pPr>
        <w:pStyle w:val="FirstParagraph"/>
      </w:pPr>
      <w:r>
        <w:t xml:space="preserve">Dear Hiring Manager,</w:t>
      </w:r>
    </w:p>
    <w:p>
      <w:pPr>
        <w:pStyle w:val="BodyText"/>
      </w:pPr>
      <w:r>
        <w:t xml:space="preserve">I am writing to express my enthusiastic application for the Welder Internship position within your esteemed organization in Jeddah, Saudi Arabia. As a dedicated welding student with rigorous technical training and a profound passion for metal fabrication, I am confident that my skills align perfectly with the requirements of this opportunity. This Internship Application Letter serves as my formal expression of interest in contributing to Saudi Arabia's ambitious Vision 2030 initiatives through hands-on experience in Jeddah’s thriving industrial landscape.</w:t>
      </w:r>
    </w:p>
    <w:p>
      <w:pPr>
        <w:pStyle w:val="BodyText"/>
      </w:pPr>
      <w:r>
        <w:t xml:space="preserve">My academic journey culminated in a certified Welding Technology Diploma from the National Institute for Technical Education (NITE) in Dammam, where I mastered all core welding processes under strict international standards. My curriculum included 600 hours of supervised practice covering Gas Metal Arc Welding (GMAW), Tungsten Inert Gas welding (TIG), Shielded Metal Arc Welding (SMAW), and Flux-Cored Arc Welding (FCAW). I achieved certification in AWS D1.1 Structural Welding Code for carbon steel, ASME Section IX compliance for pressure vessels, and ISO 9606-1 welding proficiency tests. Crucially, my training emphasized safety protocols required in Saudi Arabian industrial environments—particularly the stringent SBC 253 standards governing welding operations across the Kingdom.</w:t>
      </w:r>
    </w:p>
    <w:p>
      <w:pPr>
        <w:pStyle w:val="BodyText"/>
      </w:pPr>
      <w:r>
        <w:t xml:space="preserve">During my studies, I completed a six-month practical project at Al-Salam Fabrication Works in Riyadh, where I fabricated structural components for commercial buildings. This experience exposed me to complex joint designs requiring precision tolerance (±0.5mm) and multi-pass welding techniques. I meticulously documented all procedures according to Saudi Aramco’s technical specifications, ensuring zero non-conformances in 278 weld joints inspected by quality control engineers. My ability to interpret engineering drawings—using AutoCAD and SolidWorks software—enabled me to execute projects with minimal revisions, directly supporting my team’s 15% efficiency improvement in production timelines.</w:t>
      </w:r>
    </w:p>
    <w:p>
      <w:pPr>
        <w:pStyle w:val="BodyText"/>
      </w:pPr>
      <w:r>
        <w:t xml:space="preserve">What truly distinguishes me as a candidate for this Welder Internship is my cultural adaptability and eagerness to integrate into Saudi Arabia’s professional ecosystem. Having researched Jeddah’s pivotal role as the Kingdom’s economic gateway and hub for megaprojects like the Red Sea Project, I am deeply motivated to contribute to infrastructure development that supports national growth. My Arabic language proficiency (B2 level) allows me to communicate effectively with local teams, while my respect for Saudi cultural norms—evidenced by my participation in pre-employment orientation courses—ensures seamless workplace integration. I understand that success as a Welder in Jeddah demands not only technical excellence but also alignment with the Kingdom’s vision of fostering local talent through practical experience.</w:t>
      </w:r>
    </w:p>
    <w:p>
      <w:pPr>
        <w:pStyle w:val="BodyText"/>
      </w:pPr>
      <w:r>
        <w:t xml:space="preserve">My technical competencies extend beyond basic welding processes to encompass advanced safety management. I am certified in OSHA 10-hour construction safety training and proficient in using protective gear including auto-darkening helmets, flame-resistant clothing, and gas detection equipment. In my previous internship at King Abdullah Economic City’s fabrication yard, I implemented a real-time weld inspection checklist that reduced rework incidents by 22% by identifying alignment errors before final assembly. I am equally adept at operating CNC plasma cutters and robotic welding cells—skills increasingly vital for Saudi Arabia’s industrial automation push under Vision 2030.</w:t>
      </w:r>
    </w:p>
    <w:p>
      <w:pPr>
        <w:pStyle w:val="BodyText"/>
      </w:pPr>
      <w:r>
        <w:t xml:space="preserve">Jeddah’s strategic importance as a global trade hub makes it an ideal environment to launch my welding career. The city hosts major construction firms like Al Rajhi Contractors and Al Khattab Engineering, which are expanding facilities for the Red Sea Global project. As a Welder intern in this dynamic setting, I aim to apply my knowledge of metallurgy—particularly in welding aluminum alloys used in shipbuilding—and corrosion prevention techniques critical for Jeddah’s coastal industrial zones. I am particularly drawn to your organization’s commitment to sustainability through recycled metal processing, an area where I’ve completed research on energy-efficient welding parameters that reduce carbon footprint by 18%.</w:t>
      </w:r>
    </w:p>
    <w:p>
      <w:pPr>
        <w:pStyle w:val="BodyText"/>
      </w:pPr>
      <w:r>
        <w:t xml:space="preserve">I recognize that Saudi Arabia’s welding industry requires professionals who embrace both technical rigor and cultural intelligence. My training included modules on Saudi labor laws, workplace ethics, and cross-cultural communication—essential for thriving in Jeddah’s multicultural workspaces. I have also studied the Kingdom’s National Industrial Strategy 2035, which prioritizes welding as a key enabler of manufacturing growth. This awareness fuels my desire to contribute immediately: I am prepared to learn your specific procedures for welding stainless steel pipelines used in Jeddah’s new desalination plants or structural steel for King Abdullah Financial District expansions.</w:t>
      </w:r>
    </w:p>
    <w:p>
      <w:pPr>
        <w:pStyle w:val="BodyText"/>
      </w:pPr>
      <w:r>
        <w:t xml:space="preserve">As an international applicant committed to long-term contribution, I welcome the opportunity to bring my certification portfolio and eagerness to learn directly to your Jeddah facility. My availability spans April 2024 through June 2025, coinciding with your peak construction season for infrastructure projects. I am fully prepared to relocate and obtain necessary work permits through Saudi Arabia’s Ministry of Human Resources and Social Development (HRSD), having completed prerequisite documentation including a clean police clearance from my home country.</w:t>
      </w:r>
    </w:p>
    <w:p>
      <w:pPr>
        <w:pStyle w:val="BodyText"/>
      </w:pPr>
      <w:r>
        <w:t xml:space="preserve">This Welder Internship represents far more than professional development—it is a chance to actively support Saudi Arabia’s transformation into a global industrial leader. I am eager to bring my technical skills, safety consciousness, and cultural sensitivity to your team in Jeddah, where I will honor the Kingdom’s values while advancing the highest standards of welding craftsmanship. Thank you for considering my application. I welcome the opportunity to discuss how my background aligns with your needs during an interview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fulfilling the minimum requirement for the Welder Internship Application Letter to be submitted in Jeddah, Saudi Arab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in Jeddah, Saudi Arabia</dc:title>
  <dc:creator/>
  <dc:language>en</dc:language>
  <cp:keywords/>
  <dcterms:created xsi:type="dcterms:W3CDTF">2026-07-22T12:09:28Z</dcterms:created>
  <dcterms:modified xsi:type="dcterms:W3CDTF">2026-07-22T12:09:28Z</dcterms:modified>
</cp:coreProperties>
</file>

<file path=docProps/custom.xml><?xml version="1.0" encoding="utf-8"?>
<Properties xmlns="http://schemas.openxmlformats.org/officeDocument/2006/custom-properties" xmlns:vt="http://schemas.openxmlformats.org/officeDocument/2006/docPropsVTypes"/>
</file>